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7B12F" w14:textId="77777777" w:rsidR="000929AC" w:rsidRPr="00D47284" w:rsidRDefault="000929AC" w:rsidP="000929AC">
      <w:pPr>
        <w:pStyle w:val="SemEspaamento"/>
        <w:rPr>
          <w:b/>
          <w:lang w:val="it-IT"/>
        </w:rPr>
      </w:pPr>
      <w:proofErr w:type="spellStart"/>
      <w:r w:rsidRPr="00D47284">
        <w:rPr>
          <w:b/>
          <w:lang w:val="it-IT"/>
        </w:rPr>
        <w:t>Áudio</w:t>
      </w:r>
      <w:proofErr w:type="spellEnd"/>
      <w:r w:rsidRPr="00D47284">
        <w:rPr>
          <w:b/>
          <w:lang w:val="it-IT"/>
        </w:rPr>
        <w:t xml:space="preserve"> 1:</w:t>
      </w:r>
    </w:p>
    <w:p w14:paraId="3D350B67" w14:textId="77777777" w:rsidR="000929AC" w:rsidRPr="00D47284" w:rsidRDefault="000929AC" w:rsidP="000929AC">
      <w:pPr>
        <w:pStyle w:val="SemEspaamento"/>
        <w:rPr>
          <w:lang w:val="it-IT"/>
        </w:rPr>
      </w:pPr>
      <w:r w:rsidRPr="00D47284">
        <w:rPr>
          <w:lang w:val="it-IT"/>
        </w:rPr>
        <w:t>- Contraste: tutti (</w:t>
      </w:r>
      <w:proofErr w:type="spellStart"/>
      <w:r w:rsidRPr="00D47284">
        <w:rPr>
          <w:lang w:val="it-IT"/>
        </w:rPr>
        <w:t>estrutura</w:t>
      </w:r>
      <w:proofErr w:type="spellEnd"/>
      <w:r w:rsidRPr="00D47284">
        <w:rPr>
          <w:lang w:val="it-IT"/>
        </w:rPr>
        <w:t xml:space="preserve"> ritornello) X solo;</w:t>
      </w:r>
    </w:p>
    <w:p w14:paraId="37033227" w14:textId="77777777" w:rsidR="000929AC" w:rsidRDefault="000929AC" w:rsidP="000929AC">
      <w:pPr>
        <w:pStyle w:val="SemEspaamento"/>
      </w:pPr>
      <w:r>
        <w:t>- estilo italiano;</w:t>
      </w:r>
    </w:p>
    <w:p w14:paraId="10A7E3CE" w14:textId="77777777" w:rsidR="000929AC" w:rsidRDefault="000929AC" w:rsidP="000929AC">
      <w:pPr>
        <w:pStyle w:val="SemEspaamento"/>
      </w:pPr>
      <w:r>
        <w:t>- uniformidade de padrões rítmicos;</w:t>
      </w:r>
    </w:p>
    <w:p w14:paraId="13DAFCF4" w14:textId="4477184F" w:rsidR="000929AC" w:rsidRDefault="000929AC" w:rsidP="000929AC">
      <w:pPr>
        <w:pStyle w:val="SemEspaamento"/>
      </w:pPr>
      <w:r>
        <w:t>- baixo contínuo;</w:t>
      </w:r>
    </w:p>
    <w:p w14:paraId="5326C912" w14:textId="77777777" w:rsidR="000929AC" w:rsidRDefault="000929AC" w:rsidP="000929AC">
      <w:pPr>
        <w:pStyle w:val="SemEspaamento"/>
      </w:pPr>
      <w:r>
        <w:t xml:space="preserve">- pensamento harmônico baseado no </w:t>
      </w:r>
      <w:proofErr w:type="spellStart"/>
      <w:r>
        <w:t>b.c</w:t>
      </w:r>
      <w:proofErr w:type="spellEnd"/>
      <w:r>
        <w:t>.</w:t>
      </w:r>
    </w:p>
    <w:p w14:paraId="11FCACBB" w14:textId="77777777" w:rsidR="00275B7E" w:rsidRDefault="00275B7E" w:rsidP="000929AC">
      <w:pPr>
        <w:pStyle w:val="SemEspaamento"/>
      </w:pPr>
      <w:r>
        <w:t xml:space="preserve">- </w:t>
      </w:r>
      <w:r w:rsidR="00AB745E">
        <w:t>I</w:t>
      </w:r>
      <w:r>
        <w:t>nício do séc. XVIII</w:t>
      </w:r>
      <w:r w:rsidR="00AB745E">
        <w:t>.</w:t>
      </w:r>
    </w:p>
    <w:p w14:paraId="257B38B5" w14:textId="77777777" w:rsidR="00AB745E" w:rsidRDefault="00AB745E" w:rsidP="000929AC">
      <w:pPr>
        <w:pStyle w:val="SemEspaamento"/>
      </w:pPr>
      <w:r>
        <w:t xml:space="preserve">- Concerto Grosso. </w:t>
      </w:r>
    </w:p>
    <w:p w14:paraId="033B4921" w14:textId="77777777" w:rsidR="000929AC" w:rsidRDefault="000929AC" w:rsidP="000929AC">
      <w:pPr>
        <w:pStyle w:val="SemEspaamento"/>
      </w:pPr>
    </w:p>
    <w:p w14:paraId="14713482" w14:textId="77777777" w:rsidR="000929AC" w:rsidRPr="000929AC" w:rsidRDefault="000929AC" w:rsidP="000929AC">
      <w:pPr>
        <w:pStyle w:val="SemEspaamento"/>
        <w:rPr>
          <w:b/>
        </w:rPr>
      </w:pPr>
      <w:r>
        <w:rPr>
          <w:b/>
        </w:rPr>
        <w:t>Á</w:t>
      </w:r>
      <w:r w:rsidRPr="000929AC">
        <w:rPr>
          <w:b/>
        </w:rPr>
        <w:t>udio 2</w:t>
      </w:r>
      <w:r>
        <w:rPr>
          <w:b/>
        </w:rPr>
        <w:t>:</w:t>
      </w:r>
    </w:p>
    <w:p w14:paraId="55F81793" w14:textId="77777777" w:rsidR="000929AC" w:rsidRDefault="000929AC" w:rsidP="000929AC">
      <w:pPr>
        <w:pStyle w:val="SemEspaamento"/>
      </w:pPr>
      <w:r>
        <w:t>- escrita orquestral;</w:t>
      </w:r>
    </w:p>
    <w:p w14:paraId="29AD43A9" w14:textId="77777777" w:rsidR="000929AC" w:rsidRDefault="000929AC" w:rsidP="000929AC">
      <w:pPr>
        <w:pStyle w:val="SemEspaamento"/>
      </w:pPr>
      <w:r>
        <w:t>- desenvolvimento temático;</w:t>
      </w:r>
    </w:p>
    <w:p w14:paraId="77097B64" w14:textId="77777777" w:rsidR="000929AC" w:rsidRDefault="000929AC" w:rsidP="000929AC">
      <w:pPr>
        <w:pStyle w:val="SemEspaamento"/>
      </w:pPr>
      <w:r>
        <w:t>- contraste de dinâmica mais pronunciado;</w:t>
      </w:r>
    </w:p>
    <w:p w14:paraId="41CF92BB" w14:textId="77777777" w:rsidR="000929AC" w:rsidRDefault="000929AC" w:rsidP="000929AC">
      <w:pPr>
        <w:pStyle w:val="SemEspaamento"/>
      </w:pPr>
      <w:r>
        <w:t xml:space="preserve">- variedade de padrões </w:t>
      </w:r>
      <w:proofErr w:type="gramStart"/>
      <w:r>
        <w:t xml:space="preserve">rítmicos </w:t>
      </w:r>
      <w:r w:rsidR="00275B7E">
        <w:t>;</w:t>
      </w:r>
      <w:proofErr w:type="gramEnd"/>
    </w:p>
    <w:p w14:paraId="533CDCE2" w14:textId="77777777" w:rsidR="000929AC" w:rsidRDefault="000929AC" w:rsidP="000929AC">
      <w:pPr>
        <w:pStyle w:val="SemEspaamento"/>
      </w:pPr>
      <w:r>
        <w:t>- clareza de frases – início da utilização de temas</w:t>
      </w:r>
      <w:r w:rsidR="00275B7E">
        <w:t>;</w:t>
      </w:r>
    </w:p>
    <w:p w14:paraId="60F2B8D8" w14:textId="77777777" w:rsidR="000929AC" w:rsidRDefault="000929AC" w:rsidP="000929AC">
      <w:pPr>
        <w:pStyle w:val="SemEspaamento"/>
      </w:pPr>
      <w:r>
        <w:t>- frases simétricas;</w:t>
      </w:r>
    </w:p>
    <w:p w14:paraId="5AAA2224" w14:textId="77777777" w:rsidR="000929AC" w:rsidRDefault="000929AC" w:rsidP="000929AC">
      <w:pPr>
        <w:pStyle w:val="SemEspaamento"/>
      </w:pPr>
      <w:r>
        <w:t>- ritmo harmônico lento - pensamento funcional;</w:t>
      </w:r>
    </w:p>
    <w:p w14:paraId="4BEC9997" w14:textId="77777777" w:rsidR="00AB745E" w:rsidRDefault="00AB745E" w:rsidP="000929AC">
      <w:pPr>
        <w:pStyle w:val="SemEspaamento"/>
      </w:pPr>
      <w:r>
        <w:t>- 2a metade do séc. XVIII;</w:t>
      </w:r>
    </w:p>
    <w:p w14:paraId="4ECD1FE1" w14:textId="77777777" w:rsidR="000929AC" w:rsidRDefault="000929AC" w:rsidP="000929AC">
      <w:pPr>
        <w:pStyle w:val="SemEspaamento"/>
      </w:pPr>
      <w:r>
        <w:t>- padrão de dança do minueto</w:t>
      </w:r>
      <w:r w:rsidR="00AB745E">
        <w:t xml:space="preserve"> (dentro da sinfonia).</w:t>
      </w:r>
    </w:p>
    <w:p w14:paraId="2E4CD567" w14:textId="77777777" w:rsidR="000929AC" w:rsidRPr="00AB745E" w:rsidRDefault="000929AC" w:rsidP="000929AC">
      <w:pPr>
        <w:pStyle w:val="SemEspaamento"/>
      </w:pPr>
    </w:p>
    <w:p w14:paraId="54A3A204" w14:textId="77777777" w:rsidR="000929AC" w:rsidRPr="000929AC" w:rsidRDefault="000929AC" w:rsidP="000929AC">
      <w:pPr>
        <w:pStyle w:val="SemEspaamento"/>
        <w:rPr>
          <w:b/>
        </w:rPr>
      </w:pPr>
      <w:r>
        <w:rPr>
          <w:b/>
        </w:rPr>
        <w:t>Á</w:t>
      </w:r>
      <w:r w:rsidRPr="000929AC">
        <w:rPr>
          <w:b/>
        </w:rPr>
        <w:t>udio 3</w:t>
      </w:r>
      <w:r>
        <w:rPr>
          <w:b/>
        </w:rPr>
        <w:t>:</w:t>
      </w:r>
    </w:p>
    <w:p w14:paraId="248B45E0" w14:textId="77777777" w:rsidR="000929AC" w:rsidRDefault="000929AC" w:rsidP="000929AC">
      <w:pPr>
        <w:pStyle w:val="SemEspaamento"/>
      </w:pPr>
      <w:r>
        <w:t>- escrita orquestral;</w:t>
      </w:r>
    </w:p>
    <w:p w14:paraId="0E0474B9" w14:textId="77777777" w:rsidR="000929AC" w:rsidRDefault="000929AC" w:rsidP="000929AC">
      <w:pPr>
        <w:pStyle w:val="SemEspaamento"/>
      </w:pPr>
      <w:r>
        <w:t>- contraste de dinâmica bem pronunciado;</w:t>
      </w:r>
    </w:p>
    <w:p w14:paraId="5BFEA895" w14:textId="77777777" w:rsidR="000929AC" w:rsidRDefault="000929AC" w:rsidP="000929AC">
      <w:pPr>
        <w:pStyle w:val="SemEspaamento"/>
      </w:pPr>
      <w:r>
        <w:t>- ritmo harmônico lento - pensamento funcional;</w:t>
      </w:r>
    </w:p>
    <w:p w14:paraId="539651FE" w14:textId="77777777" w:rsidR="000929AC" w:rsidRDefault="00275B7E" w:rsidP="000929AC">
      <w:pPr>
        <w:pStyle w:val="SemEspaamento"/>
      </w:pPr>
      <w:r>
        <w:t>- forma binária</w:t>
      </w:r>
      <w:r w:rsidR="000929AC">
        <w:t>;</w:t>
      </w:r>
    </w:p>
    <w:p w14:paraId="48D44C66" w14:textId="77777777" w:rsidR="000929AC" w:rsidRDefault="000929AC" w:rsidP="000929AC">
      <w:pPr>
        <w:pStyle w:val="SemEspaamento"/>
      </w:pPr>
      <w:r>
        <w:t>- variedade de padrões rítmicos;</w:t>
      </w:r>
    </w:p>
    <w:p w14:paraId="1383B7B4" w14:textId="77777777" w:rsidR="000929AC" w:rsidRDefault="000929AC" w:rsidP="000929AC">
      <w:pPr>
        <w:pStyle w:val="SemEspaamento"/>
      </w:pPr>
      <w:r>
        <w:t>- clareza de frases – início da utilização de temas;</w:t>
      </w:r>
    </w:p>
    <w:p w14:paraId="3F2B3547" w14:textId="77777777" w:rsidR="000929AC" w:rsidRDefault="000929AC" w:rsidP="000929AC">
      <w:pPr>
        <w:pStyle w:val="SemEspaamento"/>
      </w:pPr>
      <w:r>
        <w:t>- frases simétricas;</w:t>
      </w:r>
    </w:p>
    <w:p w14:paraId="77A7CA2B" w14:textId="77777777" w:rsidR="000929AC" w:rsidRDefault="000929AC" w:rsidP="000929AC">
      <w:pPr>
        <w:pStyle w:val="SemEspaamento"/>
      </w:pPr>
      <w:r>
        <w:t>- acentuações abruptas;</w:t>
      </w:r>
    </w:p>
    <w:p w14:paraId="7B03CA9B" w14:textId="77777777" w:rsidR="000929AC" w:rsidRDefault="000929AC" w:rsidP="000929AC">
      <w:pPr>
        <w:pStyle w:val="SemEspaamento"/>
      </w:pPr>
      <w:r>
        <w:t xml:space="preserve">- saltos melódicos e uso de </w:t>
      </w:r>
      <w:proofErr w:type="spellStart"/>
      <w:r>
        <w:t>síncopas</w:t>
      </w:r>
      <w:proofErr w:type="spellEnd"/>
      <w:r>
        <w:t>;</w:t>
      </w:r>
    </w:p>
    <w:p w14:paraId="5B80873B" w14:textId="77777777" w:rsidR="000929AC" w:rsidRDefault="000929AC" w:rsidP="000929AC">
      <w:pPr>
        <w:pStyle w:val="SemEspaamento"/>
      </w:pPr>
      <w:r>
        <w:t>- desenvolvimento temático;</w:t>
      </w:r>
    </w:p>
    <w:p w14:paraId="6CD0C410" w14:textId="77777777" w:rsidR="000929AC" w:rsidRDefault="000929AC" w:rsidP="000929AC">
      <w:pPr>
        <w:pStyle w:val="SemEspaamento"/>
        <w:rPr>
          <w:lang w:val="en-US"/>
        </w:rPr>
      </w:pPr>
      <w:r>
        <w:t xml:space="preserve">- 2a metade do séc. </w:t>
      </w:r>
      <w:r w:rsidRPr="000929AC">
        <w:rPr>
          <w:lang w:val="en-US"/>
        </w:rPr>
        <w:t>XVIII;</w:t>
      </w:r>
    </w:p>
    <w:p w14:paraId="1FFE8DA7" w14:textId="77777777" w:rsidR="00AB745E" w:rsidRDefault="00AB745E" w:rsidP="000929AC">
      <w:pPr>
        <w:pStyle w:val="SemEspaamento"/>
        <w:rPr>
          <w:lang w:val="en-US"/>
        </w:rPr>
      </w:pPr>
      <w:r>
        <w:rPr>
          <w:lang w:val="en-US"/>
        </w:rPr>
        <w:t>- Sinfonia.</w:t>
      </w:r>
    </w:p>
    <w:p w14:paraId="038D129E" w14:textId="77777777" w:rsidR="000929AC" w:rsidRPr="000929AC" w:rsidRDefault="000929AC" w:rsidP="000929AC">
      <w:pPr>
        <w:pStyle w:val="SemEspaamento"/>
        <w:rPr>
          <w:lang w:val="en-US"/>
        </w:rPr>
      </w:pPr>
    </w:p>
    <w:p w14:paraId="560FEDCC" w14:textId="77777777" w:rsidR="000929AC" w:rsidRDefault="000929AC" w:rsidP="000929AC">
      <w:pPr>
        <w:pStyle w:val="SemEspaamento"/>
        <w:rPr>
          <w:b/>
        </w:rPr>
      </w:pPr>
      <w:r>
        <w:rPr>
          <w:b/>
        </w:rPr>
        <w:t>Á</w:t>
      </w:r>
      <w:r w:rsidRPr="000929AC">
        <w:rPr>
          <w:b/>
        </w:rPr>
        <w:t>udio 4</w:t>
      </w:r>
      <w:r>
        <w:rPr>
          <w:b/>
        </w:rPr>
        <w:t>:</w:t>
      </w:r>
    </w:p>
    <w:p w14:paraId="3C228001" w14:textId="77777777" w:rsidR="000929AC" w:rsidRDefault="000929AC" w:rsidP="000929AC">
      <w:pPr>
        <w:pStyle w:val="SemEspaamento"/>
      </w:pPr>
      <w:r>
        <w:t>- clareza de frases – início da utilização de temas;</w:t>
      </w:r>
    </w:p>
    <w:p w14:paraId="1295787D" w14:textId="77777777" w:rsidR="000929AC" w:rsidRDefault="000929AC" w:rsidP="000929AC">
      <w:pPr>
        <w:pStyle w:val="SemEspaamento"/>
      </w:pPr>
      <w:r>
        <w:t>- frases simétricas;</w:t>
      </w:r>
    </w:p>
    <w:p w14:paraId="0B3C09E3" w14:textId="77777777" w:rsidR="000929AC" w:rsidRDefault="000929AC" w:rsidP="000929AC">
      <w:pPr>
        <w:pStyle w:val="SemEspaamento"/>
      </w:pPr>
      <w:r>
        <w:t>- contraste de dinâmica bem pronunciado;</w:t>
      </w:r>
    </w:p>
    <w:p w14:paraId="1953FEF7" w14:textId="77777777" w:rsidR="000929AC" w:rsidRDefault="000929AC" w:rsidP="000929AC">
      <w:pPr>
        <w:pStyle w:val="SemEspaamento"/>
      </w:pPr>
      <w:r>
        <w:t xml:space="preserve">- uso de </w:t>
      </w:r>
      <w:proofErr w:type="spellStart"/>
      <w:r>
        <w:t>síncopas</w:t>
      </w:r>
      <w:proofErr w:type="spellEnd"/>
      <w:r>
        <w:t xml:space="preserve"> e saltos melódicos;</w:t>
      </w:r>
    </w:p>
    <w:p w14:paraId="466917BB" w14:textId="77777777" w:rsidR="000929AC" w:rsidRDefault="000929AC" w:rsidP="000929AC">
      <w:pPr>
        <w:pStyle w:val="SemEspaamento"/>
      </w:pPr>
      <w:r>
        <w:t>- desenvolvimento temático;</w:t>
      </w:r>
    </w:p>
    <w:p w14:paraId="48C03E25" w14:textId="77777777" w:rsidR="000929AC" w:rsidRDefault="000929AC" w:rsidP="000929AC">
      <w:pPr>
        <w:pStyle w:val="SemEspaamento"/>
      </w:pPr>
      <w:r>
        <w:t>- ritmo harmônico lento - pensamento funcional;</w:t>
      </w:r>
    </w:p>
    <w:p w14:paraId="121CE9C9" w14:textId="77777777" w:rsidR="000929AC" w:rsidRDefault="000929AC" w:rsidP="000929AC">
      <w:pPr>
        <w:pStyle w:val="SemEspaamento"/>
      </w:pPr>
      <w:r>
        <w:t>- variedade de padrões rítmicos;</w:t>
      </w:r>
    </w:p>
    <w:p w14:paraId="7A417D69" w14:textId="77777777" w:rsidR="000929AC" w:rsidRDefault="000929AC" w:rsidP="000929AC">
      <w:pPr>
        <w:pStyle w:val="SemEspaamento"/>
      </w:pPr>
      <w:r>
        <w:t>- 2a metade do séc. XVIII;</w:t>
      </w:r>
    </w:p>
    <w:p w14:paraId="3D752A98" w14:textId="77777777" w:rsidR="000929AC" w:rsidRDefault="000929AC" w:rsidP="000929AC">
      <w:pPr>
        <w:pStyle w:val="SemEspaamento"/>
      </w:pPr>
      <w:r>
        <w:t>- forma binária;</w:t>
      </w:r>
    </w:p>
    <w:p w14:paraId="52EFD006" w14:textId="77777777" w:rsidR="00AB745E" w:rsidRDefault="00AB745E" w:rsidP="00AB745E">
      <w:pPr>
        <w:pStyle w:val="SemEspaamento"/>
      </w:pPr>
      <w:r>
        <w:t xml:space="preserve">- Escrita para quarteto de cordas. </w:t>
      </w:r>
    </w:p>
    <w:p w14:paraId="550C68F8" w14:textId="77777777" w:rsidR="006262DD" w:rsidRPr="000929AC" w:rsidRDefault="006262DD" w:rsidP="000929AC">
      <w:pPr>
        <w:pStyle w:val="SemEspaamento"/>
        <w:rPr>
          <w:b/>
        </w:rPr>
      </w:pPr>
    </w:p>
    <w:sectPr w:rsidR="006262DD" w:rsidRPr="000929A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wN7EwszAyNbZU0lEKTi0uzszPAykwrAUA2mkOrSwAAAA="/>
  </w:docVars>
  <w:rsids>
    <w:rsidRoot w:val="001D1481"/>
    <w:rsid w:val="000929AC"/>
    <w:rsid w:val="001D1481"/>
    <w:rsid w:val="00275B7E"/>
    <w:rsid w:val="0039696A"/>
    <w:rsid w:val="006262DD"/>
    <w:rsid w:val="00AB745E"/>
    <w:rsid w:val="00D47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E5CF63"/>
  <w15:docId w15:val="{1DB15C69-5A5C-014A-8ECB-DA391E5EA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0929A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Vasques</dc:creator>
  <cp:keywords/>
  <dc:description/>
  <cp:lastModifiedBy>Fernando Schlithler da Fonseca Cardoso</cp:lastModifiedBy>
  <cp:revision>6</cp:revision>
  <dcterms:created xsi:type="dcterms:W3CDTF">2016-11-24T12:48:00Z</dcterms:created>
  <dcterms:modified xsi:type="dcterms:W3CDTF">2020-11-16T14:56:00Z</dcterms:modified>
</cp:coreProperties>
</file>